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33FB9" w14:textId="345CF087" w:rsidR="00114B97" w:rsidRPr="00FA25AE" w:rsidRDefault="004D0B9E" w:rsidP="00FD2419">
      <w:pPr>
        <w:spacing w:after="0" w:line="240" w:lineRule="auto"/>
        <w:jc w:val="center"/>
        <w:rPr>
          <w:b/>
          <w:sz w:val="24"/>
          <w:szCs w:val="24"/>
          <w:u w:val="single"/>
          <w:lang w:val="el-GR"/>
        </w:rPr>
      </w:pPr>
      <w:r w:rsidRPr="001A026F">
        <w:rPr>
          <w:b/>
          <w:sz w:val="24"/>
          <w:szCs w:val="24"/>
          <w:u w:val="single"/>
          <w:lang w:val="el-GR"/>
        </w:rPr>
        <w:t xml:space="preserve"> </w:t>
      </w:r>
      <w:r w:rsidR="006174D1">
        <w:rPr>
          <w:b/>
          <w:sz w:val="24"/>
          <w:szCs w:val="24"/>
          <w:u w:val="single"/>
          <w:lang w:val="el-GR"/>
        </w:rPr>
        <w:t>ΠΡΟΣΦΥΓΑΣ Ή ΚΑΤΟΧΟΣ ΣΥΜΠΛΗΡΩΜΑΤΙΚΗΣ ΠΡΟΣΤΑΣΙΑΣ</w:t>
      </w:r>
    </w:p>
    <w:p w14:paraId="46B0A6D3" w14:textId="77777777" w:rsidR="00FA25AE" w:rsidRPr="00FA25AE" w:rsidRDefault="00FA25AE" w:rsidP="00FD2419">
      <w:pPr>
        <w:spacing w:after="0" w:line="240" w:lineRule="auto"/>
        <w:jc w:val="center"/>
        <w:rPr>
          <w:b/>
          <w:sz w:val="24"/>
          <w:szCs w:val="24"/>
          <w:u w:val="single"/>
          <w:lang w:val="el-GR"/>
        </w:rPr>
      </w:pPr>
      <w:r>
        <w:rPr>
          <w:b/>
          <w:sz w:val="24"/>
          <w:szCs w:val="24"/>
          <w:u w:val="single"/>
          <w:lang w:val="el-GR"/>
        </w:rPr>
        <w:t>ΚΑΙ ΜΕΛΗ ΤΗΣ ΟΙΚΟΓΕΝΕΙΑΣ ΤΟΥΣ</w:t>
      </w:r>
    </w:p>
    <w:p w14:paraId="01FCC7FE" w14:textId="77777777" w:rsidR="006174D1" w:rsidRDefault="006174D1" w:rsidP="00FD2419">
      <w:pPr>
        <w:spacing w:after="0" w:line="240" w:lineRule="auto"/>
        <w:jc w:val="center"/>
        <w:rPr>
          <w:b/>
          <w:lang w:val="el-GR"/>
        </w:rPr>
      </w:pPr>
    </w:p>
    <w:p w14:paraId="59911EDC" w14:textId="77777777" w:rsidR="00114B97" w:rsidRDefault="00FA25AE" w:rsidP="00FD2419">
      <w:pPr>
        <w:spacing w:after="0" w:line="240" w:lineRule="auto"/>
        <w:jc w:val="center"/>
        <w:rPr>
          <w:b/>
          <w:lang w:val="el-GR"/>
        </w:rPr>
      </w:pPr>
      <w:r>
        <w:rPr>
          <w:b/>
          <w:lang w:val="el-GR"/>
        </w:rPr>
        <w:t xml:space="preserve">ΕΓΓΡΑΦΗ ΚΑΙ/ Ή </w:t>
      </w:r>
      <w:r w:rsidR="006174D1">
        <w:rPr>
          <w:b/>
          <w:lang w:val="el-GR"/>
        </w:rPr>
        <w:t>ΕΚΔΟΣΗ Ή ΑΝΑΝΕΩΣΗ ΑΔΕΙΑΣ ΔΙΑΜΟΝΗΣ</w:t>
      </w:r>
    </w:p>
    <w:p w14:paraId="2F59B19F" w14:textId="77777777" w:rsidR="006174D1" w:rsidRPr="00EA230F" w:rsidRDefault="006174D1" w:rsidP="00FD2419">
      <w:pPr>
        <w:spacing w:after="0" w:line="240" w:lineRule="auto"/>
        <w:jc w:val="center"/>
        <w:rPr>
          <w:b/>
          <w:lang w:val="el-GR"/>
        </w:rPr>
      </w:pPr>
    </w:p>
    <w:tbl>
      <w:tblPr>
        <w:tblW w:w="9530" w:type="dxa"/>
        <w:jc w:val="center"/>
        <w:tblLook w:val="04A0" w:firstRow="1" w:lastRow="0" w:firstColumn="1" w:lastColumn="0" w:noHBand="0" w:noVBand="1"/>
      </w:tblPr>
      <w:tblGrid>
        <w:gridCol w:w="440"/>
        <w:gridCol w:w="4884"/>
        <w:gridCol w:w="4206"/>
      </w:tblGrid>
      <w:tr w:rsidR="000F4FD8" w:rsidRPr="006B79F3" w14:paraId="24367638" w14:textId="77777777" w:rsidTr="00343A6E">
        <w:trPr>
          <w:trHeight w:val="300"/>
          <w:tblHeader/>
          <w:jc w:val="center"/>
        </w:trPr>
        <w:tc>
          <w:tcPr>
            <w:tcW w:w="440" w:type="dxa"/>
            <w:shd w:val="clear" w:color="D9D9D9" w:fill="auto"/>
          </w:tcPr>
          <w:p w14:paraId="1EFFE71F" w14:textId="77777777" w:rsidR="000F4FD8" w:rsidRPr="006B79F3" w:rsidRDefault="000F4FD8" w:rsidP="00FD2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l-GR" w:eastAsia="en-GB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</w:tcPr>
          <w:p w14:paraId="5A52593E" w14:textId="77777777" w:rsidR="000F4FD8" w:rsidRPr="006B79F3" w:rsidRDefault="000F4FD8" w:rsidP="00FD241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lang w:val="el-GR" w:eastAsia="en-GB"/>
              </w:rPr>
            </w:pPr>
            <w:r w:rsidRPr="006B79F3">
              <w:rPr>
                <w:rFonts w:ascii="Calibri" w:eastAsia="Times New Roman" w:hAnsi="Calibri" w:cs="Times New Roman"/>
                <w:b/>
                <w:color w:val="000000"/>
                <w:lang w:val="el-GR" w:eastAsia="en-GB"/>
              </w:rPr>
              <w:t>ΕΓΓΡΑΦΟ</w:t>
            </w:r>
          </w:p>
        </w:tc>
      </w:tr>
      <w:tr w:rsidR="00557DCA" w:rsidRPr="006B79F3" w14:paraId="175E7921" w14:textId="77777777" w:rsidTr="00343A6E">
        <w:trPr>
          <w:trHeight w:val="60"/>
          <w:tblHeader/>
          <w:jc w:val="center"/>
        </w:trPr>
        <w:tc>
          <w:tcPr>
            <w:tcW w:w="440" w:type="dxa"/>
            <w:tcBorders>
              <w:bottom w:val="single" w:sz="4" w:space="0" w:color="000000"/>
            </w:tcBorders>
            <w:shd w:val="clear" w:color="auto" w:fill="auto"/>
          </w:tcPr>
          <w:p w14:paraId="5861FBE3" w14:textId="77777777" w:rsidR="00557DCA" w:rsidRPr="006B79F3" w:rsidRDefault="00557DCA" w:rsidP="00FD2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4"/>
                <w:szCs w:val="4"/>
                <w:lang w:val="el-GR" w:eastAsia="en-GB"/>
              </w:rPr>
            </w:pPr>
          </w:p>
        </w:tc>
        <w:tc>
          <w:tcPr>
            <w:tcW w:w="488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209207C" w14:textId="77777777" w:rsidR="00557DCA" w:rsidRPr="006B79F3" w:rsidRDefault="00557DCA" w:rsidP="00FD241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4"/>
                <w:szCs w:val="4"/>
                <w:lang w:val="el-GR" w:eastAsia="en-GB"/>
              </w:rPr>
            </w:pPr>
          </w:p>
        </w:tc>
        <w:tc>
          <w:tcPr>
            <w:tcW w:w="420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33019E6" w14:textId="77777777" w:rsidR="00557DCA" w:rsidRPr="006B79F3" w:rsidRDefault="00557DCA" w:rsidP="00FD2419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4"/>
                <w:szCs w:val="4"/>
                <w:lang w:val="el-GR" w:eastAsia="en-GB"/>
              </w:rPr>
            </w:pPr>
          </w:p>
        </w:tc>
      </w:tr>
      <w:tr w:rsidR="006174D1" w:rsidRPr="00D7533B" w14:paraId="530FE027" w14:textId="77777777" w:rsidTr="00970BC7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59A21C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ACCBB5" w14:textId="77777777" w:rsidR="006174D1" w:rsidRPr="006B79F3" w:rsidRDefault="006174D1" w:rsidP="006B79F3">
            <w:pPr>
              <w:rPr>
                <w:rFonts w:ascii="Calibri" w:hAnsi="Calibri"/>
                <w:color w:val="000000"/>
                <w:lang w:val="el-GR"/>
              </w:rPr>
            </w:pPr>
            <w:r w:rsidRPr="006B79F3">
              <w:rPr>
                <w:rFonts w:ascii="Calibri" w:hAnsi="Calibri"/>
                <w:color w:val="000000"/>
                <w:lang w:val="el-GR"/>
              </w:rPr>
              <w:t>Επιστολή της Υπηρεσίας Ασύλου ή της Αναθεωρητικής Αρχής Προσφύγων ή της Ύπατης Αρμοστείας των Ηνωμένων Εθνών για τους Πρόσφυγες, με την οποία παρέχεται το καθεστώς του αναγνωρισμένου πρόσφυγα ή του κατόχου συμπληρωματικής προστασίας.</w:t>
            </w:r>
          </w:p>
        </w:tc>
      </w:tr>
      <w:tr w:rsidR="006174D1" w:rsidRPr="00D7533B" w14:paraId="3EA66B85" w14:textId="77777777" w:rsidTr="00343A6E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172CAF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19FA5C" w14:textId="052F2DEA" w:rsidR="006174D1" w:rsidRPr="006B79F3" w:rsidRDefault="00AB7B23" w:rsidP="00FA25AE">
            <w:pPr>
              <w:tabs>
                <w:tab w:val="right" w:pos="8874"/>
              </w:tabs>
              <w:rPr>
                <w:rFonts w:ascii="Calibri" w:hAnsi="Calibri"/>
                <w:color w:val="000000"/>
                <w:lang w:val="el-GR"/>
              </w:rPr>
            </w:pPr>
            <w:r>
              <w:rPr>
                <w:rFonts w:ascii="Calibri" w:hAnsi="Calibri"/>
                <w:color w:val="000000"/>
                <w:lang w:val="el-GR"/>
              </w:rPr>
              <w:t>Αντίγραφο τ</w:t>
            </w:r>
            <w:r w:rsidR="006174D1" w:rsidRPr="006B79F3">
              <w:rPr>
                <w:rFonts w:ascii="Calibri" w:hAnsi="Calibri"/>
                <w:color w:val="000000"/>
                <w:lang w:val="el-GR"/>
              </w:rPr>
              <w:t>ελευταία</w:t>
            </w:r>
            <w:r>
              <w:rPr>
                <w:rFonts w:ascii="Calibri" w:hAnsi="Calibri"/>
                <w:color w:val="000000"/>
                <w:lang w:val="el-GR"/>
              </w:rPr>
              <w:t>ς</w:t>
            </w:r>
            <w:r w:rsidR="006174D1" w:rsidRPr="006B79F3">
              <w:rPr>
                <w:rFonts w:ascii="Calibri" w:hAnsi="Calibri"/>
                <w:color w:val="000000"/>
                <w:lang w:val="el-GR"/>
              </w:rPr>
              <w:t xml:space="preserve"> άδεια διαμονής</w:t>
            </w:r>
            <w:r w:rsidR="007D00E6" w:rsidRPr="00AB7B23">
              <w:rPr>
                <w:rFonts w:ascii="Calibri" w:hAnsi="Calibri"/>
                <w:color w:val="000000"/>
                <w:lang w:val="el-GR"/>
              </w:rPr>
              <w:t xml:space="preserve"> </w:t>
            </w:r>
            <w:r>
              <w:rPr>
                <w:rFonts w:ascii="Calibri" w:hAnsi="Calibri"/>
                <w:color w:val="000000"/>
                <w:lang w:val="el-GR"/>
              </w:rPr>
              <w:t>ή αντίγραφο Δελτίου Έγγραφής Αλλοδαπού</w:t>
            </w:r>
            <w:r w:rsidR="002C71A3">
              <w:rPr>
                <w:rFonts w:ascii="Calibri" w:hAnsi="Calibri"/>
                <w:color w:val="000000"/>
                <w:lang w:val="el-GR"/>
              </w:rPr>
              <w:t xml:space="preserve"> (όπου εφαρμόζεται)</w:t>
            </w:r>
            <w:r w:rsidR="001A026F">
              <w:rPr>
                <w:rFonts w:ascii="Calibri" w:hAnsi="Calibri"/>
                <w:color w:val="000000"/>
                <w:lang w:val="el-GR"/>
              </w:rPr>
              <w:tab/>
            </w:r>
          </w:p>
        </w:tc>
      </w:tr>
      <w:tr w:rsidR="006174D1" w:rsidRPr="00D7533B" w14:paraId="3882238D" w14:textId="77777777" w:rsidTr="00343A6E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7ADD4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44FB2" w14:textId="77777777" w:rsidR="006174D1" w:rsidRPr="006B79F3" w:rsidRDefault="006174D1" w:rsidP="000C245A">
            <w:pPr>
              <w:rPr>
                <w:rFonts w:ascii="Calibri" w:hAnsi="Calibri"/>
                <w:color w:val="000000"/>
                <w:lang w:val="el-GR"/>
              </w:rPr>
            </w:pPr>
            <w:r w:rsidRPr="006B79F3">
              <w:rPr>
                <w:rFonts w:ascii="Calibri" w:hAnsi="Calibri"/>
                <w:color w:val="000000"/>
                <w:lang w:val="el-GR"/>
              </w:rPr>
              <w:t>Αντίγραφο διαβατηρίου ή άλλου ταξιδιωτικού εγγράφου (</w:t>
            </w:r>
            <w:r w:rsidR="000C245A">
              <w:rPr>
                <w:rFonts w:ascii="Calibri" w:hAnsi="Calibri"/>
                <w:color w:val="000000"/>
                <w:lang w:val="el-GR"/>
              </w:rPr>
              <w:t>όπου εφαρμόζεται</w:t>
            </w:r>
            <w:r w:rsidRPr="006B79F3">
              <w:rPr>
                <w:rFonts w:ascii="Calibri" w:hAnsi="Calibri"/>
                <w:color w:val="000000"/>
                <w:lang w:val="el-GR"/>
              </w:rPr>
              <w:t>).</w:t>
            </w:r>
          </w:p>
        </w:tc>
      </w:tr>
      <w:tr w:rsidR="006174D1" w:rsidRPr="00D7533B" w14:paraId="58A057B5" w14:textId="77777777" w:rsidTr="00343A6E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AA16D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FBE33" w14:textId="77777777" w:rsidR="006174D1" w:rsidRPr="006B79F3" w:rsidRDefault="006B79F3" w:rsidP="000C245A">
            <w:pPr>
              <w:rPr>
                <w:rFonts w:ascii="Calibri" w:hAnsi="Calibri"/>
                <w:color w:val="000000"/>
                <w:lang w:val="el-GR"/>
              </w:rPr>
            </w:pPr>
            <w:r w:rsidRPr="006B79F3">
              <w:rPr>
                <w:rFonts w:ascii="Calibri" w:hAnsi="Calibri"/>
                <w:color w:val="000000"/>
                <w:lang w:val="el-GR"/>
              </w:rPr>
              <w:t>Πιστοποιητικό</w:t>
            </w:r>
            <w:r w:rsidR="006174D1" w:rsidRPr="006B79F3">
              <w:rPr>
                <w:rFonts w:ascii="Calibri" w:hAnsi="Calibri"/>
                <w:color w:val="000000"/>
                <w:lang w:val="el-GR"/>
              </w:rPr>
              <w:t xml:space="preserve"> Γεννήσεως (σε περίπτωση </w:t>
            </w:r>
            <w:r w:rsidR="000C245A">
              <w:rPr>
                <w:rFonts w:ascii="Calibri" w:hAnsi="Calibri"/>
                <w:color w:val="000000"/>
                <w:lang w:val="el-GR"/>
              </w:rPr>
              <w:t>νεογέννητου</w:t>
            </w:r>
            <w:r w:rsidR="006174D1" w:rsidRPr="006B79F3">
              <w:rPr>
                <w:rFonts w:ascii="Calibri" w:hAnsi="Calibri"/>
                <w:color w:val="000000"/>
                <w:lang w:val="el-GR"/>
              </w:rPr>
              <w:t>).</w:t>
            </w:r>
          </w:p>
        </w:tc>
      </w:tr>
      <w:tr w:rsidR="006174D1" w:rsidRPr="006B79F3" w14:paraId="4C888896" w14:textId="77777777" w:rsidTr="00343A6E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1A8E7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C959D8" w14:textId="77777777" w:rsidR="006174D1" w:rsidRPr="006B79F3" w:rsidRDefault="006174D1">
            <w:pPr>
              <w:rPr>
                <w:rFonts w:ascii="Calibri" w:hAnsi="Calibri"/>
                <w:color w:val="000000"/>
                <w:lang w:val="el-GR"/>
              </w:rPr>
            </w:pPr>
            <w:r w:rsidRPr="006B79F3">
              <w:rPr>
                <w:rFonts w:ascii="Calibri" w:hAnsi="Calibri"/>
                <w:color w:val="000000"/>
                <w:lang w:val="el-GR"/>
              </w:rPr>
              <w:t>Πιστοποιητικό Γάμου (όπου εφαρμόζεται).</w:t>
            </w:r>
          </w:p>
        </w:tc>
      </w:tr>
      <w:tr w:rsidR="006174D1" w:rsidRPr="00D7533B" w14:paraId="5F92F95E" w14:textId="77777777" w:rsidTr="00343A6E">
        <w:trPr>
          <w:trHeight w:val="300"/>
          <w:jc w:val="center"/>
        </w:trPr>
        <w:tc>
          <w:tcPr>
            <w:tcW w:w="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ECC985" w14:textId="77777777" w:rsidR="006174D1" w:rsidRPr="006B79F3" w:rsidRDefault="006174D1" w:rsidP="00FD2419">
            <w:pPr>
              <w:spacing w:after="0" w:line="240" w:lineRule="auto"/>
              <w:jc w:val="center"/>
              <w:rPr>
                <w:lang w:val="el-GR"/>
              </w:rPr>
            </w:pPr>
          </w:p>
        </w:tc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FBC3CB" w14:textId="667A25D0" w:rsidR="006174D1" w:rsidRPr="006B79F3" w:rsidRDefault="006174D1" w:rsidP="00B07060">
            <w:pPr>
              <w:rPr>
                <w:rFonts w:ascii="Calibri" w:hAnsi="Calibri"/>
                <w:color w:val="000000"/>
                <w:lang w:val="el-GR"/>
              </w:rPr>
            </w:pPr>
            <w:r w:rsidRPr="006B79F3">
              <w:rPr>
                <w:rFonts w:ascii="Calibri" w:hAnsi="Calibri"/>
                <w:color w:val="000000"/>
                <w:lang w:val="el-GR"/>
              </w:rPr>
              <w:t xml:space="preserve">Τίτλος ιδιοκτησίας ή ενοικιαστήριο έγγραφο ή απόδειξη λογαριασμών κοινής ωφελείας (π.χ. ρεύματος, νερού, κοινόχρηστα). </w:t>
            </w:r>
          </w:p>
        </w:tc>
      </w:tr>
    </w:tbl>
    <w:p w14:paraId="31091BB9" w14:textId="77777777" w:rsidR="00557DCA" w:rsidRPr="00EA230F" w:rsidRDefault="00557DCA" w:rsidP="00FD2419">
      <w:pPr>
        <w:spacing w:after="0" w:line="240" w:lineRule="auto"/>
        <w:jc w:val="center"/>
        <w:rPr>
          <w:b/>
          <w:u w:val="single"/>
          <w:lang w:val="el-GR"/>
        </w:rPr>
      </w:pPr>
    </w:p>
    <w:p w14:paraId="457943ED" w14:textId="77777777" w:rsidR="0079676E" w:rsidRPr="00152BB5" w:rsidRDefault="006174D1" w:rsidP="006174D1">
      <w:pPr>
        <w:spacing w:after="0" w:line="240" w:lineRule="auto"/>
        <w:rPr>
          <w:b/>
          <w:u w:val="single"/>
          <w:lang w:val="el-GR"/>
        </w:rPr>
      </w:pPr>
      <w:r>
        <w:rPr>
          <w:b/>
          <w:u w:val="single"/>
          <w:lang w:val="el-GR"/>
        </w:rPr>
        <w:t xml:space="preserve"> </w:t>
      </w:r>
    </w:p>
    <w:p w14:paraId="582FAC05" w14:textId="77777777" w:rsidR="0063172D" w:rsidRPr="00152BB5" w:rsidRDefault="0063172D" w:rsidP="006174D1">
      <w:pPr>
        <w:spacing w:after="0" w:line="240" w:lineRule="auto"/>
        <w:rPr>
          <w:b/>
          <w:u w:val="single"/>
          <w:lang w:val="el-GR"/>
        </w:rPr>
      </w:pPr>
    </w:p>
    <w:p w14:paraId="37E71C40" w14:textId="77777777" w:rsidR="0063172D" w:rsidRPr="00152BB5" w:rsidRDefault="0063172D" w:rsidP="006174D1">
      <w:pPr>
        <w:spacing w:after="0" w:line="240" w:lineRule="auto"/>
        <w:rPr>
          <w:b/>
          <w:u w:val="single"/>
          <w:lang w:val="el-GR"/>
        </w:rPr>
      </w:pPr>
    </w:p>
    <w:p w14:paraId="38339453" w14:textId="77777777" w:rsidR="0063172D" w:rsidRPr="0063172D" w:rsidRDefault="0063172D" w:rsidP="006174D1">
      <w:pPr>
        <w:spacing w:after="0" w:line="240" w:lineRule="auto"/>
        <w:rPr>
          <w:b/>
          <w:u w:val="single"/>
          <w:lang w:val="el-GR"/>
        </w:rPr>
      </w:pPr>
    </w:p>
    <w:sectPr w:rsidR="0063172D" w:rsidRPr="0063172D" w:rsidSect="00804CFC">
      <w:headerReference w:type="default" r:id="rId8"/>
      <w:pgSz w:w="11906" w:h="16838"/>
      <w:pgMar w:top="603" w:right="707" w:bottom="426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E6C43" w14:textId="77777777" w:rsidR="00577E57" w:rsidRDefault="00577E57">
      <w:pPr>
        <w:spacing w:after="0" w:line="240" w:lineRule="auto"/>
      </w:pPr>
      <w:r>
        <w:separator/>
      </w:r>
    </w:p>
  </w:endnote>
  <w:endnote w:type="continuationSeparator" w:id="0">
    <w:p w14:paraId="709E871F" w14:textId="77777777" w:rsidR="00577E57" w:rsidRDefault="00577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3AF1D" w14:textId="77777777" w:rsidR="00577E57" w:rsidRDefault="00577E57">
      <w:pPr>
        <w:spacing w:after="0" w:line="240" w:lineRule="auto"/>
      </w:pPr>
      <w:r>
        <w:separator/>
      </w:r>
    </w:p>
  </w:footnote>
  <w:footnote w:type="continuationSeparator" w:id="0">
    <w:p w14:paraId="2881B4E2" w14:textId="77777777" w:rsidR="00577E57" w:rsidRDefault="00577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5"/>
      <w:gridCol w:w="5101"/>
    </w:tblGrid>
    <w:tr w:rsidR="001D49B0" w:rsidRPr="006D24D2" w14:paraId="59DA3980" w14:textId="77777777" w:rsidTr="000F4869">
      <w:trPr>
        <w:trHeight w:val="284"/>
      </w:trPr>
      <w:tc>
        <w:tcPr>
          <w:tcW w:w="5211" w:type="dxa"/>
        </w:tcPr>
        <w:p w14:paraId="2C82628E" w14:textId="77777777" w:rsidR="001D49B0" w:rsidRPr="006D24D2" w:rsidRDefault="001D49B0" w:rsidP="00557DCA">
          <w:pPr>
            <w:pStyle w:val="Header"/>
            <w:tabs>
              <w:tab w:val="clear" w:pos="4153"/>
              <w:tab w:val="clear" w:pos="8306"/>
            </w:tabs>
            <w:rPr>
              <w:b/>
              <w:noProof/>
              <w:sz w:val="18"/>
              <w:szCs w:val="18"/>
              <w:lang w:eastAsia="en-GB"/>
            </w:rPr>
          </w:pPr>
        </w:p>
      </w:tc>
      <w:tc>
        <w:tcPr>
          <w:tcW w:w="5211" w:type="dxa"/>
          <w:tcBorders>
            <w:bottom w:val="threeDEmboss" w:sz="12" w:space="0" w:color="auto"/>
          </w:tcBorders>
        </w:tcPr>
        <w:p w14:paraId="210BB98E" w14:textId="77777777" w:rsidR="001D49B0" w:rsidRPr="001D49B0" w:rsidRDefault="006174D1" w:rsidP="000F4869">
          <w:pPr>
            <w:pStyle w:val="Header"/>
            <w:jc w:val="right"/>
            <w:rPr>
              <w:b/>
            </w:rPr>
          </w:pPr>
          <w:r>
            <w:rPr>
              <w:b/>
            </w:rPr>
            <w:t>IPA</w:t>
          </w:r>
        </w:p>
      </w:tc>
    </w:tr>
    <w:tr w:rsidR="001D49B0" w:rsidRPr="00D7533B" w14:paraId="17622B08" w14:textId="77777777" w:rsidTr="00444EE8">
      <w:trPr>
        <w:trHeight w:val="501"/>
      </w:trPr>
      <w:tc>
        <w:tcPr>
          <w:tcW w:w="5211" w:type="dxa"/>
          <w:tcBorders>
            <w:right w:val="threeDEmboss" w:sz="12" w:space="0" w:color="auto"/>
          </w:tcBorders>
        </w:tcPr>
        <w:p w14:paraId="23DCD731" w14:textId="77777777" w:rsidR="001D49B0" w:rsidRPr="00D71997" w:rsidRDefault="001D49B0" w:rsidP="00557DCA">
          <w:pPr>
            <w:pStyle w:val="Header"/>
            <w:tabs>
              <w:tab w:val="clear" w:pos="4153"/>
              <w:tab w:val="clear" w:pos="8306"/>
            </w:tabs>
            <w:rPr>
              <w:b/>
              <w:sz w:val="18"/>
              <w:szCs w:val="18"/>
              <w:lang w:val="el-GR"/>
            </w:rPr>
          </w:pPr>
          <w:r w:rsidRPr="006D24D2">
            <w:rPr>
              <w:b/>
              <w:noProof/>
              <w:sz w:val="18"/>
              <w:szCs w:val="18"/>
              <w:lang w:eastAsia="zh-CN"/>
            </w:rPr>
            <w:drawing>
              <wp:anchor distT="0" distB="0" distL="114300" distR="114300" simplePos="0" relativeHeight="251663360" behindDoc="0" locked="0" layoutInCell="1" allowOverlap="1" wp14:anchorId="5340F690" wp14:editId="7E3FC2B5">
                <wp:simplePos x="0" y="0"/>
                <wp:positionH relativeFrom="column">
                  <wp:posOffset>3810</wp:posOffset>
                </wp:positionH>
                <wp:positionV relativeFrom="paragraph">
                  <wp:posOffset>-10160</wp:posOffset>
                </wp:positionV>
                <wp:extent cx="380365" cy="384810"/>
                <wp:effectExtent l="0" t="0" r="635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MBLEM - CMYK_small.T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0365" cy="384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6D24D2">
            <w:rPr>
              <w:b/>
              <w:sz w:val="18"/>
              <w:szCs w:val="18"/>
              <w:lang w:val="el-GR"/>
            </w:rPr>
            <w:t>ΥΠΟΥΡΓΕΙΟ</w:t>
          </w:r>
          <w:r>
            <w:rPr>
              <w:b/>
              <w:sz w:val="18"/>
              <w:szCs w:val="18"/>
              <w:lang w:val="el-GR"/>
            </w:rPr>
            <w:t xml:space="preserve"> </w:t>
          </w:r>
          <w:r w:rsidRPr="006D24D2">
            <w:rPr>
              <w:b/>
              <w:sz w:val="18"/>
              <w:szCs w:val="18"/>
              <w:lang w:val="el-GR"/>
            </w:rPr>
            <w:t>ΕΣΩΤΕΡΙΚΩΝ</w:t>
          </w:r>
        </w:p>
        <w:p w14:paraId="6A3837A8" w14:textId="77777777" w:rsidR="001D49B0" w:rsidRPr="001F4D72" w:rsidRDefault="001D49B0" w:rsidP="00B456BA">
          <w:pPr>
            <w:pStyle w:val="Header"/>
            <w:tabs>
              <w:tab w:val="clear" w:pos="4153"/>
              <w:tab w:val="clear" w:pos="8306"/>
            </w:tabs>
            <w:rPr>
              <w:b/>
              <w:sz w:val="18"/>
              <w:szCs w:val="18"/>
              <w:lang w:val="el-GR"/>
            </w:rPr>
          </w:pPr>
          <w:r w:rsidRPr="006D24D2">
            <w:rPr>
              <w:b/>
              <w:sz w:val="18"/>
              <w:szCs w:val="18"/>
              <w:lang w:val="el-GR"/>
            </w:rPr>
            <w:t>ΤΜΗΜΑ ΑΡΧΕΙΟΥ ΠΛΗΘΥΣΜΟΥ ΚΑΙ ΜΕΤΑΝΑΣΤΕΥΣΗΣ</w:t>
          </w:r>
        </w:p>
        <w:p w14:paraId="09BC2577" w14:textId="77777777" w:rsidR="001D49B0" w:rsidRPr="001F4D72" w:rsidRDefault="001D49B0" w:rsidP="00557DCA">
          <w:pPr>
            <w:pStyle w:val="Header"/>
            <w:tabs>
              <w:tab w:val="clear" w:pos="4153"/>
              <w:tab w:val="clear" w:pos="8306"/>
            </w:tabs>
            <w:rPr>
              <w:b/>
              <w:sz w:val="18"/>
              <w:szCs w:val="18"/>
              <w:lang w:val="el-GR"/>
            </w:rPr>
          </w:pPr>
        </w:p>
      </w:tc>
      <w:tc>
        <w:tcPr>
          <w:tcW w:w="5211" w:type="dxa"/>
          <w:tcBorders>
            <w:top w:val="threeDEmboss" w:sz="12" w:space="0" w:color="auto"/>
            <w:left w:val="threeDEmboss" w:sz="12" w:space="0" w:color="auto"/>
            <w:bottom w:val="threeDEmboss" w:sz="12" w:space="0" w:color="auto"/>
            <w:right w:val="threeDEmboss" w:sz="12" w:space="0" w:color="auto"/>
          </w:tcBorders>
        </w:tcPr>
        <w:p w14:paraId="11F5FC42" w14:textId="3A1055B7" w:rsidR="001D49B0" w:rsidRPr="00D7533B" w:rsidRDefault="00F97C6F" w:rsidP="000F4869">
          <w:pPr>
            <w:pStyle w:val="Header"/>
            <w:tabs>
              <w:tab w:val="clear" w:pos="4153"/>
              <w:tab w:val="clear" w:pos="8306"/>
            </w:tabs>
            <w:rPr>
              <w:b/>
              <w:sz w:val="18"/>
              <w:szCs w:val="18"/>
              <w:lang w:val="el-GR"/>
            </w:rPr>
          </w:pPr>
          <w:r>
            <w:rPr>
              <w:b/>
              <w:sz w:val="18"/>
              <w:szCs w:val="18"/>
              <w:lang w:val="el-GR"/>
            </w:rPr>
            <w:t>ΔΙΕΘΝΗΣ ΠΡΟΣΤΑΣΙΑ</w:t>
          </w:r>
          <w:r w:rsidR="00D7533B" w:rsidRPr="00D7533B">
            <w:rPr>
              <w:b/>
              <w:sz w:val="18"/>
              <w:szCs w:val="18"/>
              <w:lang w:val="el-GR"/>
            </w:rPr>
            <w:t>-</w:t>
          </w:r>
          <w:r w:rsidR="00D7533B">
            <w:rPr>
              <w:b/>
              <w:sz w:val="18"/>
              <w:szCs w:val="18"/>
              <w:lang w:val="en-US"/>
            </w:rPr>
            <w:t xml:space="preserve"> </w:t>
          </w:r>
          <w:r w:rsidR="00D7533B">
            <w:rPr>
              <w:b/>
              <w:sz w:val="18"/>
              <w:szCs w:val="18"/>
              <w:lang w:val="el-GR"/>
            </w:rPr>
            <w:t>ΑΔΕΙΕΣ ΔΙΑΜΟΝΗΣ</w:t>
          </w:r>
        </w:p>
        <w:p w14:paraId="24DB2208" w14:textId="77777777" w:rsidR="001D49B0" w:rsidRPr="001F4D72" w:rsidRDefault="001D49B0" w:rsidP="000F4869">
          <w:pPr>
            <w:pStyle w:val="Header"/>
            <w:tabs>
              <w:tab w:val="clear" w:pos="4153"/>
              <w:tab w:val="clear" w:pos="8306"/>
            </w:tabs>
            <w:rPr>
              <w:b/>
              <w:sz w:val="18"/>
              <w:szCs w:val="18"/>
              <w:lang w:val="el-GR"/>
            </w:rPr>
          </w:pPr>
        </w:p>
        <w:p w14:paraId="05B54D46" w14:textId="77777777" w:rsidR="001D49B0" w:rsidRPr="001F4D72" w:rsidRDefault="001D49B0" w:rsidP="00B456BA">
          <w:pPr>
            <w:pStyle w:val="Header"/>
            <w:tabs>
              <w:tab w:val="clear" w:pos="4153"/>
              <w:tab w:val="clear" w:pos="8306"/>
            </w:tabs>
            <w:rPr>
              <w:b/>
              <w:lang w:val="el-GR"/>
            </w:rPr>
          </w:pPr>
          <w:r w:rsidRPr="001F4D72">
            <w:rPr>
              <w:b/>
              <w:sz w:val="18"/>
              <w:szCs w:val="18"/>
              <w:lang w:val="el-GR"/>
            </w:rPr>
            <w:t xml:space="preserve">ΚΑΤΑΣΤΑΣΗ ΣΥΝΟΔΕΥΤΙΚΩΝ ΕΓΓΡΑΦΩΝ </w:t>
          </w:r>
        </w:p>
      </w:tc>
    </w:tr>
  </w:tbl>
  <w:p w14:paraId="2C199904" w14:textId="77777777" w:rsidR="001D49B0" w:rsidRPr="001F4D72" w:rsidRDefault="001D49B0" w:rsidP="00557DCA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7E8"/>
    <w:multiLevelType w:val="hybridMultilevel"/>
    <w:tmpl w:val="509AA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E5A20"/>
    <w:multiLevelType w:val="hybridMultilevel"/>
    <w:tmpl w:val="A17CC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F28B4"/>
    <w:multiLevelType w:val="hybridMultilevel"/>
    <w:tmpl w:val="783E5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07EAB"/>
    <w:multiLevelType w:val="hybridMultilevel"/>
    <w:tmpl w:val="6DEA1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A7977"/>
    <w:multiLevelType w:val="hybridMultilevel"/>
    <w:tmpl w:val="53067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36719"/>
    <w:multiLevelType w:val="hybridMultilevel"/>
    <w:tmpl w:val="E55A6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64038"/>
    <w:multiLevelType w:val="hybridMultilevel"/>
    <w:tmpl w:val="DA266C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D1ED1"/>
    <w:multiLevelType w:val="hybridMultilevel"/>
    <w:tmpl w:val="E2767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66795"/>
    <w:multiLevelType w:val="hybridMultilevel"/>
    <w:tmpl w:val="14C2A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7A4AD5"/>
    <w:multiLevelType w:val="hybridMultilevel"/>
    <w:tmpl w:val="2A767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32888"/>
    <w:multiLevelType w:val="hybridMultilevel"/>
    <w:tmpl w:val="427AC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C049E8"/>
    <w:multiLevelType w:val="hybridMultilevel"/>
    <w:tmpl w:val="11D20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756FF7"/>
    <w:multiLevelType w:val="hybridMultilevel"/>
    <w:tmpl w:val="5A0E2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1A2FA9"/>
    <w:multiLevelType w:val="hybridMultilevel"/>
    <w:tmpl w:val="5DFCF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17B9E"/>
    <w:multiLevelType w:val="hybridMultilevel"/>
    <w:tmpl w:val="7796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0474D8"/>
    <w:multiLevelType w:val="hybridMultilevel"/>
    <w:tmpl w:val="AE627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C3054E"/>
    <w:multiLevelType w:val="hybridMultilevel"/>
    <w:tmpl w:val="5B180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865301">
    <w:abstractNumId w:val="7"/>
  </w:num>
  <w:num w:numId="2" w16cid:durableId="85540726">
    <w:abstractNumId w:val="5"/>
  </w:num>
  <w:num w:numId="3" w16cid:durableId="1507210785">
    <w:abstractNumId w:val="3"/>
  </w:num>
  <w:num w:numId="4" w16cid:durableId="1867599409">
    <w:abstractNumId w:val="1"/>
  </w:num>
  <w:num w:numId="5" w16cid:durableId="310444893">
    <w:abstractNumId w:val="0"/>
  </w:num>
  <w:num w:numId="6" w16cid:durableId="667365825">
    <w:abstractNumId w:val="4"/>
  </w:num>
  <w:num w:numId="7" w16cid:durableId="265965172">
    <w:abstractNumId w:val="11"/>
  </w:num>
  <w:num w:numId="8" w16cid:durableId="1819225374">
    <w:abstractNumId w:val="16"/>
  </w:num>
  <w:num w:numId="9" w16cid:durableId="2041202391">
    <w:abstractNumId w:val="9"/>
  </w:num>
  <w:num w:numId="10" w16cid:durableId="394008459">
    <w:abstractNumId w:val="15"/>
  </w:num>
  <w:num w:numId="11" w16cid:durableId="1621379687">
    <w:abstractNumId w:val="13"/>
  </w:num>
  <w:num w:numId="12" w16cid:durableId="949094955">
    <w:abstractNumId w:val="8"/>
  </w:num>
  <w:num w:numId="13" w16cid:durableId="731537686">
    <w:abstractNumId w:val="14"/>
  </w:num>
  <w:num w:numId="14" w16cid:durableId="1221358561">
    <w:abstractNumId w:val="6"/>
  </w:num>
  <w:num w:numId="15" w16cid:durableId="535309379">
    <w:abstractNumId w:val="2"/>
  </w:num>
  <w:num w:numId="16" w16cid:durableId="1861625970">
    <w:abstractNumId w:val="12"/>
  </w:num>
  <w:num w:numId="17" w16cid:durableId="1804363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czt7AEUgaWJko6SsGpxcWZ+XkgBSa1AKZZaFcsAAAA"/>
  </w:docVars>
  <w:rsids>
    <w:rsidRoot w:val="006F255D"/>
    <w:rsid w:val="00002D99"/>
    <w:rsid w:val="00021374"/>
    <w:rsid w:val="00023CE3"/>
    <w:rsid w:val="00034753"/>
    <w:rsid w:val="00035F8A"/>
    <w:rsid w:val="00062845"/>
    <w:rsid w:val="00084E63"/>
    <w:rsid w:val="000851FC"/>
    <w:rsid w:val="00086DA6"/>
    <w:rsid w:val="00096380"/>
    <w:rsid w:val="000A287C"/>
    <w:rsid w:val="000A3E79"/>
    <w:rsid w:val="000A7235"/>
    <w:rsid w:val="000A727C"/>
    <w:rsid w:val="000B1062"/>
    <w:rsid w:val="000C245A"/>
    <w:rsid w:val="000C298E"/>
    <w:rsid w:val="000E6991"/>
    <w:rsid w:val="000F335E"/>
    <w:rsid w:val="000F4869"/>
    <w:rsid w:val="000F4FD8"/>
    <w:rsid w:val="001003CA"/>
    <w:rsid w:val="00100F90"/>
    <w:rsid w:val="0010396E"/>
    <w:rsid w:val="00112161"/>
    <w:rsid w:val="00112508"/>
    <w:rsid w:val="00114057"/>
    <w:rsid w:val="00114B97"/>
    <w:rsid w:val="00115D24"/>
    <w:rsid w:val="001347C6"/>
    <w:rsid w:val="0014089F"/>
    <w:rsid w:val="00143139"/>
    <w:rsid w:val="00150C04"/>
    <w:rsid w:val="00152BB5"/>
    <w:rsid w:val="00153FAD"/>
    <w:rsid w:val="001546C8"/>
    <w:rsid w:val="00163F73"/>
    <w:rsid w:val="00165350"/>
    <w:rsid w:val="00173B48"/>
    <w:rsid w:val="00180CD9"/>
    <w:rsid w:val="00180E36"/>
    <w:rsid w:val="00181255"/>
    <w:rsid w:val="00181334"/>
    <w:rsid w:val="00194B1B"/>
    <w:rsid w:val="001A026F"/>
    <w:rsid w:val="001A308B"/>
    <w:rsid w:val="001C11A3"/>
    <w:rsid w:val="001C175F"/>
    <w:rsid w:val="001C656B"/>
    <w:rsid w:val="001D49B0"/>
    <w:rsid w:val="001D5406"/>
    <w:rsid w:val="001E3567"/>
    <w:rsid w:val="001E4339"/>
    <w:rsid w:val="001F4D72"/>
    <w:rsid w:val="001F53E2"/>
    <w:rsid w:val="001F70BC"/>
    <w:rsid w:val="0020115E"/>
    <w:rsid w:val="00212E39"/>
    <w:rsid w:val="0023167A"/>
    <w:rsid w:val="00231994"/>
    <w:rsid w:val="00233E29"/>
    <w:rsid w:val="00240B28"/>
    <w:rsid w:val="0024308B"/>
    <w:rsid w:val="00243264"/>
    <w:rsid w:val="00243517"/>
    <w:rsid w:val="0024399F"/>
    <w:rsid w:val="002510A8"/>
    <w:rsid w:val="00260573"/>
    <w:rsid w:val="0026072A"/>
    <w:rsid w:val="00262B0C"/>
    <w:rsid w:val="0027032D"/>
    <w:rsid w:val="0027194B"/>
    <w:rsid w:val="002761B9"/>
    <w:rsid w:val="002855A4"/>
    <w:rsid w:val="002862EF"/>
    <w:rsid w:val="002906B8"/>
    <w:rsid w:val="00290895"/>
    <w:rsid w:val="00291518"/>
    <w:rsid w:val="002A59F5"/>
    <w:rsid w:val="002A7ADE"/>
    <w:rsid w:val="002B0258"/>
    <w:rsid w:val="002B50C4"/>
    <w:rsid w:val="002C2EC2"/>
    <w:rsid w:val="002C680B"/>
    <w:rsid w:val="002C71A3"/>
    <w:rsid w:val="002F267E"/>
    <w:rsid w:val="002F349D"/>
    <w:rsid w:val="00304DFC"/>
    <w:rsid w:val="00316299"/>
    <w:rsid w:val="0032787E"/>
    <w:rsid w:val="00343A6E"/>
    <w:rsid w:val="0035573E"/>
    <w:rsid w:val="0035608D"/>
    <w:rsid w:val="00366558"/>
    <w:rsid w:val="003725A5"/>
    <w:rsid w:val="00373487"/>
    <w:rsid w:val="003735E4"/>
    <w:rsid w:val="00381066"/>
    <w:rsid w:val="003815B8"/>
    <w:rsid w:val="0038542F"/>
    <w:rsid w:val="003926D5"/>
    <w:rsid w:val="00397047"/>
    <w:rsid w:val="003A1664"/>
    <w:rsid w:val="003A2BC7"/>
    <w:rsid w:val="003A5AF7"/>
    <w:rsid w:val="003B1A2F"/>
    <w:rsid w:val="003B57DC"/>
    <w:rsid w:val="003C5FD8"/>
    <w:rsid w:val="003D1EEF"/>
    <w:rsid w:val="0040163C"/>
    <w:rsid w:val="00402C5B"/>
    <w:rsid w:val="0040501E"/>
    <w:rsid w:val="0041561D"/>
    <w:rsid w:val="00420182"/>
    <w:rsid w:val="00421DD3"/>
    <w:rsid w:val="004264E2"/>
    <w:rsid w:val="00430BED"/>
    <w:rsid w:val="00434F9C"/>
    <w:rsid w:val="004440F2"/>
    <w:rsid w:val="00444EE8"/>
    <w:rsid w:val="0045158C"/>
    <w:rsid w:val="004555EB"/>
    <w:rsid w:val="00464150"/>
    <w:rsid w:val="004903A9"/>
    <w:rsid w:val="00490564"/>
    <w:rsid w:val="00491C3E"/>
    <w:rsid w:val="004B127F"/>
    <w:rsid w:val="004B187D"/>
    <w:rsid w:val="004B2685"/>
    <w:rsid w:val="004C7297"/>
    <w:rsid w:val="004D0B9E"/>
    <w:rsid w:val="004D289B"/>
    <w:rsid w:val="004D6790"/>
    <w:rsid w:val="004E0837"/>
    <w:rsid w:val="004E5342"/>
    <w:rsid w:val="004F39CA"/>
    <w:rsid w:val="004F6E19"/>
    <w:rsid w:val="00501A7B"/>
    <w:rsid w:val="00511A52"/>
    <w:rsid w:val="0052704D"/>
    <w:rsid w:val="00530EB3"/>
    <w:rsid w:val="0053322E"/>
    <w:rsid w:val="0055084D"/>
    <w:rsid w:val="00557DCA"/>
    <w:rsid w:val="00562753"/>
    <w:rsid w:val="00572978"/>
    <w:rsid w:val="00577E57"/>
    <w:rsid w:val="00580026"/>
    <w:rsid w:val="005837E0"/>
    <w:rsid w:val="005A409E"/>
    <w:rsid w:val="005C1824"/>
    <w:rsid w:val="005D3FBB"/>
    <w:rsid w:val="005D6E06"/>
    <w:rsid w:val="005E2D8B"/>
    <w:rsid w:val="005F6F8B"/>
    <w:rsid w:val="0060121F"/>
    <w:rsid w:val="006077DD"/>
    <w:rsid w:val="00613FA6"/>
    <w:rsid w:val="0061568F"/>
    <w:rsid w:val="006174D1"/>
    <w:rsid w:val="00620198"/>
    <w:rsid w:val="0062107A"/>
    <w:rsid w:val="006233A9"/>
    <w:rsid w:val="00625F28"/>
    <w:rsid w:val="0063172D"/>
    <w:rsid w:val="00651631"/>
    <w:rsid w:val="00660613"/>
    <w:rsid w:val="00660DF4"/>
    <w:rsid w:val="00665C3D"/>
    <w:rsid w:val="0066619A"/>
    <w:rsid w:val="00680D31"/>
    <w:rsid w:val="00681078"/>
    <w:rsid w:val="006822C6"/>
    <w:rsid w:val="00684868"/>
    <w:rsid w:val="0068795B"/>
    <w:rsid w:val="00692C00"/>
    <w:rsid w:val="00692D9D"/>
    <w:rsid w:val="00694176"/>
    <w:rsid w:val="00695E55"/>
    <w:rsid w:val="00696064"/>
    <w:rsid w:val="006A06B7"/>
    <w:rsid w:val="006A166E"/>
    <w:rsid w:val="006A6423"/>
    <w:rsid w:val="006B79F3"/>
    <w:rsid w:val="006C3B95"/>
    <w:rsid w:val="006C55B7"/>
    <w:rsid w:val="006D3392"/>
    <w:rsid w:val="006D59CD"/>
    <w:rsid w:val="006D601E"/>
    <w:rsid w:val="006F2285"/>
    <w:rsid w:val="006F255D"/>
    <w:rsid w:val="006F52A2"/>
    <w:rsid w:val="0070134A"/>
    <w:rsid w:val="0070177E"/>
    <w:rsid w:val="0070486D"/>
    <w:rsid w:val="00707558"/>
    <w:rsid w:val="0071673B"/>
    <w:rsid w:val="00722248"/>
    <w:rsid w:val="007240E6"/>
    <w:rsid w:val="00726430"/>
    <w:rsid w:val="00726D8D"/>
    <w:rsid w:val="00735C27"/>
    <w:rsid w:val="00746443"/>
    <w:rsid w:val="00761524"/>
    <w:rsid w:val="00764C83"/>
    <w:rsid w:val="00775563"/>
    <w:rsid w:val="0078059C"/>
    <w:rsid w:val="0078339A"/>
    <w:rsid w:val="00791C35"/>
    <w:rsid w:val="00794BC2"/>
    <w:rsid w:val="007954CA"/>
    <w:rsid w:val="00795C79"/>
    <w:rsid w:val="0079676E"/>
    <w:rsid w:val="007B27AF"/>
    <w:rsid w:val="007C4C12"/>
    <w:rsid w:val="007D00E6"/>
    <w:rsid w:val="007D3C51"/>
    <w:rsid w:val="007D5076"/>
    <w:rsid w:val="007D7364"/>
    <w:rsid w:val="00804CFC"/>
    <w:rsid w:val="00810F7D"/>
    <w:rsid w:val="00817103"/>
    <w:rsid w:val="0082144C"/>
    <w:rsid w:val="008267A4"/>
    <w:rsid w:val="00827514"/>
    <w:rsid w:val="00832FDD"/>
    <w:rsid w:val="00835E20"/>
    <w:rsid w:val="00836B81"/>
    <w:rsid w:val="008445A0"/>
    <w:rsid w:val="00844ED3"/>
    <w:rsid w:val="00863918"/>
    <w:rsid w:val="00863D45"/>
    <w:rsid w:val="008645DB"/>
    <w:rsid w:val="00876D4F"/>
    <w:rsid w:val="008833C5"/>
    <w:rsid w:val="008A32A4"/>
    <w:rsid w:val="008A39D3"/>
    <w:rsid w:val="008A3FA2"/>
    <w:rsid w:val="008A5950"/>
    <w:rsid w:val="008A7BF5"/>
    <w:rsid w:val="008B7913"/>
    <w:rsid w:val="008C40E4"/>
    <w:rsid w:val="008C6932"/>
    <w:rsid w:val="008D08D8"/>
    <w:rsid w:val="008D0987"/>
    <w:rsid w:val="008D115F"/>
    <w:rsid w:val="008F487E"/>
    <w:rsid w:val="008F6832"/>
    <w:rsid w:val="00903A33"/>
    <w:rsid w:val="00905523"/>
    <w:rsid w:val="00910835"/>
    <w:rsid w:val="00914D0C"/>
    <w:rsid w:val="00915E68"/>
    <w:rsid w:val="00920970"/>
    <w:rsid w:val="009246AF"/>
    <w:rsid w:val="009377CA"/>
    <w:rsid w:val="00937E24"/>
    <w:rsid w:val="0094181B"/>
    <w:rsid w:val="0095272B"/>
    <w:rsid w:val="00957626"/>
    <w:rsid w:val="009578C5"/>
    <w:rsid w:val="00961363"/>
    <w:rsid w:val="00981F06"/>
    <w:rsid w:val="009828CE"/>
    <w:rsid w:val="00984CA6"/>
    <w:rsid w:val="00995E51"/>
    <w:rsid w:val="00997A0C"/>
    <w:rsid w:val="009A281D"/>
    <w:rsid w:val="009B3D7D"/>
    <w:rsid w:val="009B4F82"/>
    <w:rsid w:val="009C4EDA"/>
    <w:rsid w:val="009D4570"/>
    <w:rsid w:val="009D60AC"/>
    <w:rsid w:val="009E69E5"/>
    <w:rsid w:val="00A02B28"/>
    <w:rsid w:val="00A06E1E"/>
    <w:rsid w:val="00A07F6A"/>
    <w:rsid w:val="00A167B3"/>
    <w:rsid w:val="00A31885"/>
    <w:rsid w:val="00A34F5D"/>
    <w:rsid w:val="00A47F27"/>
    <w:rsid w:val="00A74103"/>
    <w:rsid w:val="00A804C1"/>
    <w:rsid w:val="00A91D55"/>
    <w:rsid w:val="00A95126"/>
    <w:rsid w:val="00AA2EE3"/>
    <w:rsid w:val="00AB04FB"/>
    <w:rsid w:val="00AB4F82"/>
    <w:rsid w:val="00AB60F0"/>
    <w:rsid w:val="00AB7B23"/>
    <w:rsid w:val="00AD5B85"/>
    <w:rsid w:val="00AE1D0B"/>
    <w:rsid w:val="00AE222E"/>
    <w:rsid w:val="00B009F3"/>
    <w:rsid w:val="00B028E7"/>
    <w:rsid w:val="00B07060"/>
    <w:rsid w:val="00B1443B"/>
    <w:rsid w:val="00B3436C"/>
    <w:rsid w:val="00B456BA"/>
    <w:rsid w:val="00B46102"/>
    <w:rsid w:val="00B56CDF"/>
    <w:rsid w:val="00B57084"/>
    <w:rsid w:val="00B60604"/>
    <w:rsid w:val="00B61493"/>
    <w:rsid w:val="00B65134"/>
    <w:rsid w:val="00B70255"/>
    <w:rsid w:val="00B819F1"/>
    <w:rsid w:val="00B8673B"/>
    <w:rsid w:val="00B87504"/>
    <w:rsid w:val="00B97B4A"/>
    <w:rsid w:val="00BA37EC"/>
    <w:rsid w:val="00BA67D0"/>
    <w:rsid w:val="00BB759F"/>
    <w:rsid w:val="00BC1240"/>
    <w:rsid w:val="00BD42CA"/>
    <w:rsid w:val="00BD79D6"/>
    <w:rsid w:val="00BE019D"/>
    <w:rsid w:val="00BE223B"/>
    <w:rsid w:val="00BE76A4"/>
    <w:rsid w:val="00BF2F17"/>
    <w:rsid w:val="00BF3BC8"/>
    <w:rsid w:val="00BF5567"/>
    <w:rsid w:val="00C0613C"/>
    <w:rsid w:val="00C17287"/>
    <w:rsid w:val="00C2013B"/>
    <w:rsid w:val="00C20D41"/>
    <w:rsid w:val="00C220CB"/>
    <w:rsid w:val="00C27F46"/>
    <w:rsid w:val="00C32D4D"/>
    <w:rsid w:val="00C408BA"/>
    <w:rsid w:val="00C46D99"/>
    <w:rsid w:val="00C51556"/>
    <w:rsid w:val="00C71FC6"/>
    <w:rsid w:val="00C748BB"/>
    <w:rsid w:val="00CB4FD5"/>
    <w:rsid w:val="00CC0F44"/>
    <w:rsid w:val="00CC4842"/>
    <w:rsid w:val="00CD1414"/>
    <w:rsid w:val="00CD1657"/>
    <w:rsid w:val="00CD6D68"/>
    <w:rsid w:val="00CE0BCF"/>
    <w:rsid w:val="00CF37F1"/>
    <w:rsid w:val="00D01B4B"/>
    <w:rsid w:val="00D04EDC"/>
    <w:rsid w:val="00D0541F"/>
    <w:rsid w:val="00D0632F"/>
    <w:rsid w:val="00D149CE"/>
    <w:rsid w:val="00D23454"/>
    <w:rsid w:val="00D24044"/>
    <w:rsid w:val="00D2456C"/>
    <w:rsid w:val="00D27F79"/>
    <w:rsid w:val="00D31B74"/>
    <w:rsid w:val="00D338D6"/>
    <w:rsid w:val="00D33FBA"/>
    <w:rsid w:val="00D40BFA"/>
    <w:rsid w:val="00D4102F"/>
    <w:rsid w:val="00D6549A"/>
    <w:rsid w:val="00D65885"/>
    <w:rsid w:val="00D65E73"/>
    <w:rsid w:val="00D65EB5"/>
    <w:rsid w:val="00D71997"/>
    <w:rsid w:val="00D74335"/>
    <w:rsid w:val="00D7533B"/>
    <w:rsid w:val="00D7741E"/>
    <w:rsid w:val="00D77C3B"/>
    <w:rsid w:val="00D86AAD"/>
    <w:rsid w:val="00D86B0A"/>
    <w:rsid w:val="00D917E7"/>
    <w:rsid w:val="00DA15A4"/>
    <w:rsid w:val="00DA28A7"/>
    <w:rsid w:val="00DA5E7A"/>
    <w:rsid w:val="00DC7D8E"/>
    <w:rsid w:val="00DD038E"/>
    <w:rsid w:val="00DD3A53"/>
    <w:rsid w:val="00DD79F3"/>
    <w:rsid w:val="00DE2CC0"/>
    <w:rsid w:val="00DE3D99"/>
    <w:rsid w:val="00E20B69"/>
    <w:rsid w:val="00E26AEC"/>
    <w:rsid w:val="00E26E29"/>
    <w:rsid w:val="00E27B47"/>
    <w:rsid w:val="00E52412"/>
    <w:rsid w:val="00E56E5B"/>
    <w:rsid w:val="00E56F11"/>
    <w:rsid w:val="00E6025B"/>
    <w:rsid w:val="00E84809"/>
    <w:rsid w:val="00E85512"/>
    <w:rsid w:val="00E87966"/>
    <w:rsid w:val="00E9205F"/>
    <w:rsid w:val="00EA230F"/>
    <w:rsid w:val="00EA3391"/>
    <w:rsid w:val="00EA38D5"/>
    <w:rsid w:val="00EB4A1A"/>
    <w:rsid w:val="00EC5E8B"/>
    <w:rsid w:val="00ED46EB"/>
    <w:rsid w:val="00ED6E02"/>
    <w:rsid w:val="00EE1F52"/>
    <w:rsid w:val="00EF0A9A"/>
    <w:rsid w:val="00F05CBC"/>
    <w:rsid w:val="00F06499"/>
    <w:rsid w:val="00F113ED"/>
    <w:rsid w:val="00F20B32"/>
    <w:rsid w:val="00F40C0F"/>
    <w:rsid w:val="00F4799F"/>
    <w:rsid w:val="00F606C9"/>
    <w:rsid w:val="00F64A65"/>
    <w:rsid w:val="00F659C7"/>
    <w:rsid w:val="00F75D8B"/>
    <w:rsid w:val="00F7633D"/>
    <w:rsid w:val="00F76DAF"/>
    <w:rsid w:val="00F93006"/>
    <w:rsid w:val="00F97C6F"/>
    <w:rsid w:val="00FA25AE"/>
    <w:rsid w:val="00FA4FDD"/>
    <w:rsid w:val="00FA78FC"/>
    <w:rsid w:val="00FB1386"/>
    <w:rsid w:val="00FB3144"/>
    <w:rsid w:val="00FC06F7"/>
    <w:rsid w:val="00FD079D"/>
    <w:rsid w:val="00FD0D5E"/>
    <w:rsid w:val="00FD2419"/>
    <w:rsid w:val="00FE2C36"/>
    <w:rsid w:val="00FE38CF"/>
    <w:rsid w:val="00FE53E7"/>
    <w:rsid w:val="00FF74C8"/>
    <w:rsid w:val="00FF77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58445"/>
  <w15:docId w15:val="{7E2FC897-366C-4453-8096-18955FCD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semiHidden/>
    <w:rsid w:val="0090424C"/>
    <w:pPr>
      <w:spacing w:after="0" w:line="240" w:lineRule="auto"/>
    </w:pPr>
    <w:rPr>
      <w:rFonts w:ascii="Arial" w:eastAsia="Times New Roman" w:hAnsi="Arial" w:cs="Tahoma"/>
      <w:b/>
      <w:sz w:val="20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semiHidden/>
    <w:rsid w:val="0090424C"/>
    <w:rPr>
      <w:rFonts w:ascii="Arial" w:eastAsia="Times New Roman" w:hAnsi="Arial" w:cs="Tahoma"/>
      <w:b/>
      <w:sz w:val="20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D2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2A"/>
  </w:style>
  <w:style w:type="paragraph" w:styleId="Footer">
    <w:name w:val="footer"/>
    <w:basedOn w:val="Normal"/>
    <w:link w:val="FooterChar"/>
    <w:uiPriority w:val="99"/>
    <w:unhideWhenUsed/>
    <w:rsid w:val="00B44D2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2A"/>
  </w:style>
  <w:style w:type="table" w:styleId="TableGrid">
    <w:name w:val="Table Grid"/>
    <w:basedOn w:val="TableNormal"/>
    <w:uiPriority w:val="59"/>
    <w:rsid w:val="006D24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15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7B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26A9F-BBF8-4C63-9FB8-4E5E77932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 Papageorgiou CRMD</dc:creator>
  <cp:lastModifiedBy>Ioannou  Michalis</cp:lastModifiedBy>
  <cp:revision>3</cp:revision>
  <cp:lastPrinted>2022-01-24T08:57:00Z</cp:lastPrinted>
  <dcterms:created xsi:type="dcterms:W3CDTF">2022-12-23T07:14:00Z</dcterms:created>
  <dcterms:modified xsi:type="dcterms:W3CDTF">2022-12-23T07:52:00Z</dcterms:modified>
</cp:coreProperties>
</file>